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2053A" w14:textId="2CC39411" w:rsidR="00DA2A3A" w:rsidRDefault="00DA2A3A"/>
    <w:p w14:paraId="66142631" w14:textId="2E0A13B9" w:rsidR="0006251E" w:rsidRDefault="0006251E"/>
    <w:p w14:paraId="1369CDC3" w14:textId="77777777" w:rsidR="0006251E" w:rsidRDefault="0006251E" w:rsidP="0006251E">
      <w:pPr>
        <w:jc w:val="center"/>
        <w:rPr>
          <w:b/>
          <w:bCs/>
          <w:sz w:val="88"/>
          <w:szCs w:val="88"/>
        </w:rPr>
      </w:pPr>
    </w:p>
    <w:p w14:paraId="2C5CFD3C" w14:textId="6E2EC5DE" w:rsidR="0006251E" w:rsidRPr="0006251E" w:rsidRDefault="0006251E" w:rsidP="0006251E">
      <w:pPr>
        <w:jc w:val="center"/>
        <w:rPr>
          <w:b/>
          <w:bCs/>
          <w:sz w:val="88"/>
          <w:szCs w:val="88"/>
        </w:rPr>
      </w:pPr>
      <w:r w:rsidRPr="0006251E">
        <w:rPr>
          <w:b/>
          <w:bCs/>
          <w:sz w:val="88"/>
          <w:szCs w:val="88"/>
        </w:rPr>
        <w:t>Cyber Physical Systems</w:t>
      </w:r>
    </w:p>
    <w:p w14:paraId="53A36597" w14:textId="5E781006" w:rsidR="0006251E" w:rsidRDefault="0006251E" w:rsidP="0006251E">
      <w:pPr>
        <w:jc w:val="center"/>
        <w:rPr>
          <w:b/>
          <w:bCs/>
          <w:sz w:val="68"/>
          <w:szCs w:val="68"/>
        </w:rPr>
      </w:pPr>
      <w:r>
        <w:rPr>
          <w:b/>
          <w:bCs/>
          <w:sz w:val="72"/>
          <w:szCs w:val="72"/>
        </w:rPr>
        <w:t xml:space="preserve">   </w:t>
      </w:r>
      <w:r w:rsidRPr="0006251E">
        <w:rPr>
          <w:b/>
          <w:bCs/>
          <w:sz w:val="72"/>
          <w:szCs w:val="72"/>
        </w:rPr>
        <w:t xml:space="preserve">- </w:t>
      </w:r>
      <w:r w:rsidRPr="0006251E">
        <w:rPr>
          <w:b/>
          <w:bCs/>
          <w:sz w:val="68"/>
          <w:szCs w:val="68"/>
        </w:rPr>
        <w:t>Advances and Applications</w:t>
      </w:r>
    </w:p>
    <w:p w14:paraId="3F0BB0D6" w14:textId="3E8BE8D8" w:rsidR="0006251E" w:rsidRDefault="0006251E" w:rsidP="0006251E">
      <w:pPr>
        <w:jc w:val="center"/>
        <w:rPr>
          <w:b/>
          <w:bCs/>
          <w:sz w:val="68"/>
          <w:szCs w:val="68"/>
        </w:rPr>
      </w:pPr>
    </w:p>
    <w:p w14:paraId="18707DEA" w14:textId="00FEB7D9" w:rsidR="0006251E" w:rsidRDefault="002F1D11" w:rsidP="0006251E">
      <w:pPr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Edited by</w:t>
      </w:r>
    </w:p>
    <w:p w14:paraId="46DFBF99" w14:textId="10C61A2A" w:rsidR="002F1D11" w:rsidRDefault="002F1D11" w:rsidP="0006251E">
      <w:pPr>
        <w:jc w:val="center"/>
        <w:rPr>
          <w:b/>
          <w:bCs/>
          <w:sz w:val="48"/>
          <w:szCs w:val="48"/>
        </w:rPr>
      </w:pPr>
    </w:p>
    <w:p w14:paraId="1959A19D" w14:textId="77777777" w:rsidR="002F1D11" w:rsidRP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proofErr w:type="spellStart"/>
      <w:r w:rsidRPr="002F1D11">
        <w:rPr>
          <w:rFonts w:cs="Times New Roman"/>
          <w:b/>
          <w:bCs/>
          <w:sz w:val="28"/>
          <w:szCs w:val="28"/>
        </w:rPr>
        <w:t>Dr.K.Anitha</w:t>
      </w:r>
      <w:proofErr w:type="spellEnd"/>
      <w:r w:rsidRPr="002F1D11">
        <w:rPr>
          <w:rFonts w:cs="Times New Roman"/>
          <w:b/>
          <w:bCs/>
          <w:sz w:val="28"/>
          <w:szCs w:val="28"/>
        </w:rPr>
        <w:t xml:space="preserve"> Kumari</w:t>
      </w:r>
    </w:p>
    <w:p w14:paraId="1E99BCFC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Associate Professor, Department of Information Technology</w:t>
      </w:r>
    </w:p>
    <w:p w14:paraId="0AF3C4D3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PSG College of Technology</w:t>
      </w:r>
    </w:p>
    <w:p w14:paraId="44D28BBF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Coimbatore</w:t>
      </w:r>
    </w:p>
    <w:p w14:paraId="5C4807F6" w14:textId="6799E009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TN, India</w:t>
      </w:r>
    </w:p>
    <w:p w14:paraId="1DAEA2D4" w14:textId="19898132" w:rsidR="00FF701C" w:rsidRDefault="00FF701C" w:rsidP="00FF701C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hyperlink r:id="rId5" w:history="1">
        <w:r w:rsidRPr="007A0109">
          <w:rPr>
            <w:rStyle w:val="Hyperlink"/>
            <w:rFonts w:cs="Times New Roman"/>
          </w:rPr>
          <w:t>kak.it@psgtech.ac.in</w:t>
        </w:r>
      </w:hyperlink>
    </w:p>
    <w:p w14:paraId="4FA95F14" w14:textId="77777777" w:rsidR="00FF701C" w:rsidRDefault="00FF701C" w:rsidP="00FF701C">
      <w:pPr>
        <w:autoSpaceDE w:val="0"/>
        <w:autoSpaceDN w:val="0"/>
        <w:adjustRightInd w:val="0"/>
        <w:spacing w:after="0" w:line="240" w:lineRule="auto"/>
        <w:jc w:val="right"/>
        <w:rPr>
          <w:rFonts w:cs="Times New Roman"/>
        </w:rPr>
      </w:pPr>
    </w:p>
    <w:p w14:paraId="153497C2" w14:textId="77777777" w:rsidR="00FF701C" w:rsidRDefault="00FF701C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</w:p>
    <w:p w14:paraId="37A22174" w14:textId="77777777" w:rsidR="002F1D11" w:rsidRP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proofErr w:type="spellStart"/>
      <w:r w:rsidRPr="002F1D11">
        <w:rPr>
          <w:rFonts w:cs="Times New Roman"/>
          <w:b/>
          <w:bCs/>
          <w:sz w:val="28"/>
          <w:szCs w:val="28"/>
        </w:rPr>
        <w:t>Dr.Avinash</w:t>
      </w:r>
      <w:proofErr w:type="spellEnd"/>
      <w:r w:rsidRPr="002F1D11">
        <w:rPr>
          <w:rFonts w:cs="Times New Roman"/>
          <w:b/>
          <w:bCs/>
          <w:sz w:val="28"/>
          <w:szCs w:val="28"/>
        </w:rPr>
        <w:t xml:space="preserve"> Sharma</w:t>
      </w:r>
    </w:p>
    <w:p w14:paraId="61EA2F50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 w:rsidRPr="00902292">
        <w:rPr>
          <w:rFonts w:cs="Times New Roman"/>
        </w:rPr>
        <w:t>Professor &amp; Former Principal</w:t>
      </w:r>
    </w:p>
    <w:p w14:paraId="7025F789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 w:rsidRPr="002D6257">
        <w:rPr>
          <w:rFonts w:cs="Times New Roman"/>
        </w:rPr>
        <w:t xml:space="preserve">Maharishi  </w:t>
      </w:r>
      <w:proofErr w:type="spellStart"/>
      <w:r w:rsidRPr="002D6257">
        <w:rPr>
          <w:rFonts w:cs="Times New Roman"/>
        </w:rPr>
        <w:t>Markandeshwar</w:t>
      </w:r>
      <w:proofErr w:type="spellEnd"/>
      <w:r w:rsidRPr="002D6257">
        <w:rPr>
          <w:rFonts w:cs="Times New Roman"/>
        </w:rPr>
        <w:t xml:space="preserve"> (Deemed to be University</w:t>
      </w:r>
      <w:r>
        <w:rPr>
          <w:rFonts w:cs="Times New Roman"/>
        </w:rPr>
        <w:t>)</w:t>
      </w:r>
    </w:p>
    <w:p w14:paraId="7B963D0D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Haryana, India</w:t>
      </w:r>
    </w:p>
    <w:p w14:paraId="350A31F6" w14:textId="632B693B" w:rsidR="00ED4B0E" w:rsidRDefault="00ED4B0E" w:rsidP="00ED4B0E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hyperlink r:id="rId6" w:history="1">
        <w:r w:rsidRPr="007A0109">
          <w:rPr>
            <w:rStyle w:val="Hyperlink"/>
            <w:rFonts w:cs="Times New Roman"/>
          </w:rPr>
          <w:t>asharma@mmumullana.org</w:t>
        </w:r>
      </w:hyperlink>
    </w:p>
    <w:p w14:paraId="4DB10658" w14:textId="77777777" w:rsidR="002F1D11" w:rsidRDefault="002F1D11" w:rsidP="00ED4B0E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1B4D4A18" w14:textId="77777777" w:rsidR="002F1D11" w:rsidRP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proofErr w:type="spellStart"/>
      <w:r w:rsidRPr="002F1D11">
        <w:rPr>
          <w:rFonts w:cs="Times New Roman"/>
          <w:b/>
          <w:bCs/>
          <w:sz w:val="28"/>
          <w:szCs w:val="28"/>
        </w:rPr>
        <w:t>Dr.Vishal</w:t>
      </w:r>
      <w:proofErr w:type="spellEnd"/>
      <w:r w:rsidRPr="002F1D11">
        <w:rPr>
          <w:rFonts w:cs="Times New Roman"/>
          <w:b/>
          <w:bCs/>
          <w:sz w:val="28"/>
          <w:szCs w:val="28"/>
        </w:rPr>
        <w:t xml:space="preserve"> Jain</w:t>
      </w:r>
    </w:p>
    <w:p w14:paraId="7F203250" w14:textId="5CAE20E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Associate Professor</w:t>
      </w:r>
    </w:p>
    <w:p w14:paraId="11371EBA" w14:textId="1F312E2A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 w:rsidRPr="009F6196">
        <w:rPr>
          <w:rFonts w:cs="Times New Roman"/>
        </w:rPr>
        <w:t>Sharda University</w:t>
      </w:r>
    </w:p>
    <w:p w14:paraId="0AA27C32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UP, India</w:t>
      </w:r>
    </w:p>
    <w:p w14:paraId="0CD8C9D2" w14:textId="73C3346F" w:rsidR="00FC22F3" w:rsidRDefault="00FC22F3" w:rsidP="00FC22F3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hyperlink r:id="rId7" w:history="1">
        <w:r w:rsidRPr="007A0109">
          <w:rPr>
            <w:rStyle w:val="Hyperlink"/>
            <w:rFonts w:cs="Times New Roman"/>
          </w:rPr>
          <w:t>vishal.jain@sharda.ac.in</w:t>
        </w:r>
      </w:hyperlink>
    </w:p>
    <w:p w14:paraId="16834D9A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</w:p>
    <w:p w14:paraId="4644D2B4" w14:textId="77777777" w:rsidR="002F1D11" w:rsidRP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proofErr w:type="spellStart"/>
      <w:r w:rsidRPr="002F1D11">
        <w:rPr>
          <w:rFonts w:cs="Times New Roman"/>
          <w:b/>
          <w:bCs/>
          <w:sz w:val="28"/>
          <w:szCs w:val="28"/>
        </w:rPr>
        <w:t>Dr.Suresh</w:t>
      </w:r>
      <w:proofErr w:type="spellEnd"/>
      <w:r w:rsidRPr="002F1D11">
        <w:rPr>
          <w:rFonts w:cs="Times New Roman"/>
          <w:b/>
          <w:bCs/>
          <w:sz w:val="28"/>
          <w:szCs w:val="28"/>
        </w:rPr>
        <w:t xml:space="preserve"> </w:t>
      </w:r>
      <w:proofErr w:type="spellStart"/>
      <w:r w:rsidRPr="002F1D11">
        <w:rPr>
          <w:rFonts w:cs="Times New Roman"/>
          <w:b/>
          <w:bCs/>
          <w:sz w:val="28"/>
          <w:szCs w:val="28"/>
        </w:rPr>
        <w:t>Shanmugasundaram</w:t>
      </w:r>
      <w:proofErr w:type="spellEnd"/>
    </w:p>
    <w:p w14:paraId="59542159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>
        <w:rPr>
          <w:rFonts w:cs="Times New Roman"/>
        </w:rPr>
        <w:t>Professor</w:t>
      </w:r>
    </w:p>
    <w:p w14:paraId="0B904AFF" w14:textId="77777777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proofErr w:type="spellStart"/>
      <w:r w:rsidRPr="004564EC">
        <w:rPr>
          <w:rFonts w:cs="Times New Roman"/>
        </w:rPr>
        <w:t>Botho</w:t>
      </w:r>
      <w:proofErr w:type="spellEnd"/>
      <w:r w:rsidRPr="004564EC">
        <w:rPr>
          <w:rFonts w:cs="Times New Roman"/>
        </w:rPr>
        <w:t xml:space="preserve"> Universit</w:t>
      </w:r>
      <w:r>
        <w:rPr>
          <w:rFonts w:cs="Times New Roman"/>
        </w:rPr>
        <w:t>y</w:t>
      </w:r>
    </w:p>
    <w:p w14:paraId="1AE68A70" w14:textId="2CEFAA53" w:rsidR="002F1D11" w:rsidRDefault="002F1D11" w:rsidP="002F1D1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 w:rsidRPr="004564EC">
        <w:rPr>
          <w:rFonts w:cs="Times New Roman"/>
        </w:rPr>
        <w:t>Botswana</w:t>
      </w:r>
      <w:r>
        <w:rPr>
          <w:rFonts w:cs="Times New Roman"/>
        </w:rPr>
        <w:t>, Africa</w:t>
      </w:r>
    </w:p>
    <w:p w14:paraId="016605A0" w14:textId="41F28BF0" w:rsidR="00DD28F6" w:rsidRPr="002F1D11" w:rsidRDefault="00DD28F6" w:rsidP="002F1D11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48"/>
          <w:szCs w:val="48"/>
        </w:rPr>
      </w:pPr>
      <w:hyperlink r:id="rId8" w:history="1">
        <w:r w:rsidRPr="007A0109">
          <w:rPr>
            <w:rStyle w:val="Hyperlink"/>
            <w:rFonts w:cs="Times New Roman"/>
          </w:rPr>
          <w:t>suresh.shanmugasundaram@bothouniversity.ac.bw</w:t>
        </w:r>
      </w:hyperlink>
    </w:p>
    <w:sectPr w:rsidR="00DD28F6" w:rsidRPr="002F1D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DWysDC0NDA0MjVR0lEKTi0uzszPAykwrAUAULlDfiwAAAA="/>
  </w:docVars>
  <w:rsids>
    <w:rsidRoot w:val="000E75EB"/>
    <w:rsid w:val="0006251E"/>
    <w:rsid w:val="000E75EB"/>
    <w:rsid w:val="002F1D11"/>
    <w:rsid w:val="00497983"/>
    <w:rsid w:val="00DA2A3A"/>
    <w:rsid w:val="00DD28F6"/>
    <w:rsid w:val="00ED4B0E"/>
    <w:rsid w:val="00FC22F3"/>
    <w:rsid w:val="00FF7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7930E"/>
  <w15:chartTrackingRefBased/>
  <w15:docId w15:val="{0ACA790E-F6FE-4D64-BC63-BC2D607B0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70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resh.shanmugasundaram@bothouniversity.ac.bw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ishal.jain@sharda.ac.i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sharma@mmumullana.org" TargetMode="External"/><Relationship Id="rId5" Type="http://schemas.openxmlformats.org/officeDocument/2006/relationships/hyperlink" Target="mailto:kak.it@psgtech.ac.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ABBA2-BB57-498E-B26F-EE9AD815A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649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. Anitha Kumari PSGCT</dc:creator>
  <cp:keywords/>
  <dc:description/>
  <cp:lastModifiedBy>Dr. K. Anitha Kumari PSGCT</cp:lastModifiedBy>
  <cp:revision>7</cp:revision>
  <dcterms:created xsi:type="dcterms:W3CDTF">2023-01-05T09:41:00Z</dcterms:created>
  <dcterms:modified xsi:type="dcterms:W3CDTF">2023-01-07T15:06:00Z</dcterms:modified>
</cp:coreProperties>
</file>